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58706F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Default="00DC0232" w:rsidP="0058706F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  <w:r w:rsidR="009F5147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4.3.-8.3.2024.</w:t>
            </w:r>
          </w:p>
        </w:tc>
      </w:tr>
      <w:tr w:rsidR="00D736D5" w:rsidTr="0058706F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58706F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FF427A" w:rsidTr="006A1921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FF427A" w:rsidRPr="005B4B51" w:rsidRDefault="00FF427A" w:rsidP="00FF427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FF427A" w:rsidRDefault="00FF427A" w:rsidP="00FF427A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F427A" w:rsidRDefault="00FF427A" w:rsidP="00FF427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KUKURUZNE PAHULJICE S JOGURTOM, ŠUMSKIM VOĆEM I </w:t>
            </w:r>
            <w:bookmarkStart w:id="0" w:name="_GoBack"/>
            <w:bookmarkEnd w:id="0"/>
            <w:r>
              <w:rPr>
                <w:rFonts w:ascii="Segoe UI" w:eastAsia="Segoe UI" w:hAnsi="Segoe UI"/>
                <w:color w:val="495057"/>
              </w:rPr>
              <w:t xml:space="preserve">MED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F427A" w:rsidRDefault="00FF427A" w:rsidP="00FF427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F427A" w:rsidRDefault="00FF427A" w:rsidP="00FF427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F427A" w:rsidRDefault="00FF427A" w:rsidP="00FF427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2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F427A" w:rsidRDefault="00FF427A" w:rsidP="00FF427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3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F427A" w:rsidRDefault="00FF427A" w:rsidP="00FF427A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A2710A" w:rsidTr="009C2A5A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A2710A" w:rsidRPr="005B4B51" w:rsidRDefault="00A2710A" w:rsidP="00A271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A2710A" w:rsidRDefault="00A2710A" w:rsidP="00A2710A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ULAŠ OD JUNETINE SA TJESTENINOM , MRAMORNI KOLAČ , SALATA MRKVA I KUPUS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1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7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73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A2710A" w:rsidTr="0015665A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A2710A" w:rsidRPr="005B4B51" w:rsidRDefault="00A2710A" w:rsidP="00A271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A2710A" w:rsidRDefault="00A2710A" w:rsidP="00A2710A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ČOKOLINO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7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A2710A" w:rsidTr="00D36917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A2710A" w:rsidRPr="005B4B51" w:rsidRDefault="00A2710A" w:rsidP="00A271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A2710A" w:rsidRDefault="00A2710A" w:rsidP="00A2710A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ĆUFTE U UMAKU OD RAJČICE I PIRE KRUMPIR , SAVIJAČA S VIŠNJAMA , KUKURUZNI KRUH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8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7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73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A2710A" w:rsidTr="00D47F9E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A2710A" w:rsidRPr="005B4B51" w:rsidRDefault="00A2710A" w:rsidP="00A271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A2710A" w:rsidRDefault="00A2710A" w:rsidP="00A2710A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SENDVIČ S JAJEM I SALAT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4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A2710A" w:rsidTr="000A58BF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A2710A" w:rsidRPr="005B4B51" w:rsidRDefault="00A2710A" w:rsidP="00A271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A2710A" w:rsidRDefault="00A2710A" w:rsidP="00A2710A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RIŽOTO S PILETINOM , ZELENA SALATA S KUKURUZOM , BISTRA PILEĆA JUHA , ČAJNI KOLUTIĆI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9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7.9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53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A2710A" w:rsidTr="0034643C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A2710A" w:rsidRPr="005B4B51" w:rsidRDefault="00A2710A" w:rsidP="00A271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ČETVRTAK</w:t>
            </w:r>
          </w:p>
        </w:tc>
        <w:tc>
          <w:tcPr>
            <w:tcW w:w="1170" w:type="dxa"/>
            <w:vAlign w:val="center"/>
          </w:tcPr>
          <w:p w:rsidR="00A2710A" w:rsidRDefault="00A2710A" w:rsidP="00A2710A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KRUH SA SIRNIM NAMAZOM I DŽEM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3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lastRenderedPageBreak/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A2710A" w:rsidTr="00051398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A2710A" w:rsidRPr="005B4B51" w:rsidRDefault="00A2710A" w:rsidP="00A271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A2710A" w:rsidRDefault="00A2710A" w:rsidP="00A2710A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VARIVO OD GRAHA S JEČMOM I DIMLJENOM SLANINOM , KOMPOT OD ANANASA, ŠKOLSKI KRUH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0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3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A2710A" w:rsidTr="001A040B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A2710A" w:rsidRPr="005B4B51" w:rsidRDefault="00A2710A" w:rsidP="00A271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A2710A" w:rsidRDefault="00A2710A" w:rsidP="00A2710A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OHANI KRUH S JAJIMA U KONVEKTOMATU (ŠNITA)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3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A2710A" w:rsidTr="00F46A1C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A2710A" w:rsidRPr="005B4B51" w:rsidRDefault="00A2710A" w:rsidP="00A271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A2710A" w:rsidRDefault="00A2710A" w:rsidP="00A2710A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ANIRANI RIBLJI ŠTAPIĆI S PIREOM OD KRUMPIRA I MRKVE , ZELENA SALATA , BISKVIT OD MRKVE I PEKMEZ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6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9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63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2710A" w:rsidRDefault="00A2710A" w:rsidP="00A2710A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Rib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ekušc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</w:tbl>
    <w:p w:rsidR="00CC0BD7" w:rsidRPr="00D736D5" w:rsidRDefault="00CC0BD7">
      <w:pPr>
        <w:rPr>
          <w:sz w:val="2"/>
        </w:rPr>
      </w:pPr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62BB" w:rsidRDefault="00DA62BB">
      <w:pPr>
        <w:spacing w:line="240" w:lineRule="auto"/>
      </w:pPr>
      <w:r>
        <w:separator/>
      </w:r>
    </w:p>
  </w:endnote>
  <w:endnote w:type="continuationSeparator" w:id="0">
    <w:p w:rsidR="00DA62BB" w:rsidRDefault="00DA62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>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62BB" w:rsidRDefault="00DA62BB">
      <w:pPr>
        <w:spacing w:line="240" w:lineRule="auto"/>
      </w:pPr>
      <w:r>
        <w:separator/>
      </w:r>
    </w:p>
  </w:footnote>
  <w:footnote w:type="continuationSeparator" w:id="0">
    <w:p w:rsidR="00DA62BB" w:rsidRDefault="00DA62B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033942"/>
    <w:rsid w:val="00386F02"/>
    <w:rsid w:val="00562224"/>
    <w:rsid w:val="0058706F"/>
    <w:rsid w:val="005B4B51"/>
    <w:rsid w:val="005C3F30"/>
    <w:rsid w:val="006160CB"/>
    <w:rsid w:val="0076066F"/>
    <w:rsid w:val="009564D3"/>
    <w:rsid w:val="009F063D"/>
    <w:rsid w:val="009F5147"/>
    <w:rsid w:val="00A2710A"/>
    <w:rsid w:val="00B10549"/>
    <w:rsid w:val="00CB4D14"/>
    <w:rsid w:val="00CC0BD7"/>
    <w:rsid w:val="00D736D5"/>
    <w:rsid w:val="00DA62BB"/>
    <w:rsid w:val="00DC0232"/>
    <w:rsid w:val="00F80DC0"/>
    <w:rsid w:val="00FF4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05</Words>
  <Characters>1743</Characters>
  <Application>Microsoft Office Word</Application>
  <DocSecurity>0</DocSecurity>
  <Lines>14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5</cp:revision>
  <dcterms:created xsi:type="dcterms:W3CDTF">2022-09-22T06:04:00Z</dcterms:created>
  <dcterms:modified xsi:type="dcterms:W3CDTF">2024-03-01T13:15:00Z</dcterms:modified>
</cp:coreProperties>
</file>